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25D2F" w:rsidRDefault="00C54568">
      <w:pPr>
        <w:spacing w:after="0" w:line="240" w:lineRule="auto"/>
        <w:jc w:val="center"/>
      </w:pPr>
      <w:bookmarkStart w:id="0" w:name="_GoBack"/>
      <w:bookmarkEnd w:id="0"/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User Story ID: #</w:t>
      </w:r>
      <w:r w:rsidR="007B0CE2">
        <w:rPr>
          <w:rFonts w:ascii="Times New Roman" w:eastAsia="Times New Roman" w:hAnsi="Times New Roman" w:cs="Times New Roman"/>
          <w:sz w:val="32"/>
          <w:szCs w:val="32"/>
        </w:rPr>
        <w:t>725</w:t>
      </w:r>
      <w:r w:rsidR="005F1005"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  <w:r w:rsidR="007B0CE2">
        <w:rPr>
          <w:rFonts w:ascii="Times New Roman" w:eastAsia="Times New Roman" w:hAnsi="Times New Roman" w:cs="Times New Roman"/>
          <w:sz w:val="32"/>
          <w:szCs w:val="32"/>
        </w:rPr>
        <w:t>Improve – Output of JSON file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7B0CE2">
        <w:rPr>
          <w:rFonts w:ascii="Times New Roman" w:eastAsia="Times New Roman" w:hAnsi="Times New Roman" w:cs="Times New Roman"/>
          <w:b/>
          <w:smallCaps/>
          <w:sz w:val="32"/>
          <w:szCs w:val="32"/>
        </w:rPr>
        <w:t>Improve – Output of JSON file</w:t>
      </w:r>
    </w:p>
    <w:p w:rsidR="007B0CE2" w:rsidRDefault="002D110C" w:rsidP="007B0CE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7B0CE2" w:rsidRPr="007B0CE2" w:rsidRDefault="007B0CE2" w:rsidP="007B0CE2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7B0CE2">
        <w:rPr>
          <w:rFonts w:ascii="Arial" w:eastAsia="Times New Roman" w:hAnsi="Arial" w:cs="Arial"/>
          <w:sz w:val="21"/>
          <w:szCs w:val="21"/>
          <w:lang w:val="en-US"/>
        </w:rPr>
        <w:t>As a developer, I want to improve the quality of the output as it is presently too raw, so that the JSON file can be used to create a database.</w:t>
      </w:r>
    </w:p>
    <w:p w:rsidR="002D110C" w:rsidRDefault="002D110C" w:rsidP="007B0CE2">
      <w:pPr>
        <w:spacing w:before="80" w:after="0" w:line="240" w:lineRule="auto"/>
        <w:ind w:left="885"/>
      </w:pP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0CE2" w:rsidRDefault="002D110C" w:rsidP="007B0CE2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  <w:r w:rsidR="007B0CE2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7B0CE2" w:rsidRPr="007B0CE2" w:rsidRDefault="007B0CE2" w:rsidP="007B0CE2">
      <w:pPr>
        <w:pStyle w:val="ListParagraph"/>
        <w:numPr>
          <w:ilvl w:val="0"/>
          <w:numId w:val="11"/>
        </w:num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0CE2">
        <w:rPr>
          <w:rFonts w:ascii="Arial" w:eastAsia="Times New Roman" w:hAnsi="Arial" w:cs="Arial"/>
          <w:sz w:val="21"/>
          <w:szCs w:val="21"/>
          <w:lang w:val="en-US"/>
        </w:rPr>
        <w:t>Limit output to a single frame or the mean of vector data collected in the set of frames.</w:t>
      </w:r>
    </w:p>
    <w:p w:rsidR="007B0CE2" w:rsidRPr="007B0CE2" w:rsidRDefault="007B0CE2" w:rsidP="007B0CE2">
      <w:pPr>
        <w:pStyle w:val="ListParagraph"/>
        <w:numPr>
          <w:ilvl w:val="0"/>
          <w:numId w:val="11"/>
        </w:num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B0CE2">
        <w:rPr>
          <w:rFonts w:ascii="Arial" w:eastAsia="Times New Roman" w:hAnsi="Arial" w:cs="Arial"/>
          <w:sz w:val="21"/>
          <w:szCs w:val="21"/>
          <w:lang w:val="en-US"/>
        </w:rPr>
        <w:t>Format the JSON from raw data to well-formed.</w:t>
      </w:r>
    </w:p>
    <w:p w:rsidR="002D110C" w:rsidRDefault="002D110C" w:rsidP="007B0CE2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10D2E" w:rsidRPr="00DC630C" w:rsidRDefault="002D110C" w:rsidP="00DC630C">
      <w:pPr>
        <w:spacing w:before="200" w:after="0" w:line="240" w:lineRule="auto"/>
        <w:rPr>
          <w:rFonts w:ascii="Times New Roman" w:eastAsia="Arial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 w:rsidR="00DC630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10E69"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 xml:space="preserve">Auto Capture </w:t>
      </w:r>
      <w:proofErr w:type="spellStart"/>
      <w:r w:rsidR="00210E69"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>export</w:t>
      </w:r>
      <w:r w:rsidR="00783BBF"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>JSON</w:t>
      </w:r>
      <w:proofErr w:type="spellEnd"/>
    </w:p>
    <w:p w:rsidR="00DC630C" w:rsidRPr="00DC630C" w:rsidRDefault="00DC630C" w:rsidP="00DC63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Participating Actor:</w:t>
      </w:r>
    </w:p>
    <w:p w:rsidR="00610D2E" w:rsidRPr="00DC630C" w:rsidRDefault="00610D2E" w:rsidP="00610D2E">
      <w:pPr>
        <w:numPr>
          <w:ilvl w:val="0"/>
          <w:numId w:val="6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User</w:t>
      </w: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Entry Condition:</w:t>
      </w:r>
    </w:p>
    <w:p w:rsidR="007B0CE2" w:rsidRPr="00324295" w:rsidRDefault="00610D2E" w:rsidP="00324295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Actor must have application running and Leap Motion controller plugged in.</w:t>
      </w:r>
    </w:p>
    <w:p w:rsidR="007B0CE2" w:rsidRDefault="007B0CE2" w:rsidP="00610D2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Actor must have specified or verified the following </w:t>
      </w:r>
      <w:r w:rsidR="00324295">
        <w:rPr>
          <w:rFonts w:ascii="Times New Roman" w:eastAsia="Arial" w:hAnsi="Times New Roman" w:cs="Times New Roman"/>
          <w:sz w:val="20"/>
          <w:szCs w:val="20"/>
          <w:lang w:val="en-US"/>
        </w:rPr>
        <w:t>Auto Capture settings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:</w:t>
      </w:r>
      <w:r w:rsidR="0032429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Gesture, T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ime</w:t>
      </w:r>
      <w:r w:rsidR="0032429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out,</w:t>
      </w:r>
      <w:r w:rsidR="0032429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File Count, and Start I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ndex.</w:t>
      </w:r>
      <w:r w:rsidR="0032429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</w:t>
      </w:r>
    </w:p>
    <w:p w:rsidR="00324295" w:rsidRPr="00DC630C" w:rsidRDefault="00324295" w:rsidP="00610D2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Actor must have initiated an Auto Capture and hit Start button.</w:t>
      </w: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 xml:space="preserve">Exit Condition: </w:t>
      </w:r>
    </w:p>
    <w:p w:rsidR="00610D2E" w:rsidRDefault="007B0CE2" w:rsidP="00610D2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The capture is </w:t>
      </w:r>
      <w:proofErr w:type="gramStart"/>
      <w:r>
        <w:rPr>
          <w:rFonts w:ascii="Times New Roman" w:eastAsia="Arial" w:hAnsi="Times New Roman" w:cs="Times New Roman"/>
          <w:sz w:val="20"/>
          <w:szCs w:val="20"/>
          <w:lang w:val="en-US"/>
        </w:rPr>
        <w:t>completed,</w:t>
      </w:r>
      <w:proofErr w:type="gramEnd"/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the fi</w:t>
      </w:r>
      <w:r w:rsidR="00210E69">
        <w:rPr>
          <w:rFonts w:ascii="Times New Roman" w:eastAsia="Arial" w:hAnsi="Times New Roman" w:cs="Times New Roman"/>
          <w:sz w:val="20"/>
          <w:szCs w:val="20"/>
          <w:lang w:val="en-US"/>
        </w:rPr>
        <w:t>le is stored in the Build/C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>apture directory</w:t>
      </w:r>
      <w:r w:rsidR="00E55B93">
        <w:rPr>
          <w:rFonts w:ascii="Times New Roman" w:eastAsia="Arial" w:hAnsi="Times New Roman" w:cs="Times New Roman"/>
          <w:sz w:val="20"/>
          <w:szCs w:val="20"/>
          <w:lang w:val="en-US"/>
        </w:rPr>
        <w:t>.</w:t>
      </w:r>
    </w:p>
    <w:p w:rsidR="000C0C34" w:rsidRPr="00DC630C" w:rsidRDefault="000C0C34" w:rsidP="00610D2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The actor is notified </w:t>
      </w:r>
      <w:r w:rsidR="00E55B93">
        <w:rPr>
          <w:rFonts w:ascii="Times New Roman" w:eastAsia="Arial" w:hAnsi="Times New Roman" w:cs="Times New Roman"/>
          <w:sz w:val="20"/>
          <w:szCs w:val="20"/>
          <w:lang w:val="en-US"/>
        </w:rPr>
        <w:t>that the capture has completed. Gesture List is now up to date.</w:t>
      </w: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67"/>
        <w:gridCol w:w="6093"/>
      </w:tblGrid>
      <w:tr w:rsidR="00324295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Actor Step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System Steps</w:t>
            </w:r>
          </w:p>
        </w:tc>
      </w:tr>
      <w:tr w:rsidR="00324295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1. The actor</w:t>
            </w:r>
            <w:r w:rsidR="00324295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hit start button and performs physical gestur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24295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2. The system </w:t>
            </w:r>
            <w:r w:rsidR="00324295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captures the physical gestures and saves them in the Build/Capture directory under its corresponding gesture label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324295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3. The actor </w:t>
            </w:r>
            <w:r w:rsidR="00324295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continues to perform gestures until File Count is reached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324295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4. The system </w:t>
            </w:r>
            <w:r w:rsidR="00324295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notifies the actor that the process is complete after File Count is reached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</w:tr>
    </w:tbl>
    <w:p w:rsidR="002D110C" w:rsidRDefault="002D110C" w:rsidP="002D110C">
      <w:pPr>
        <w:spacing w:before="80" w:after="0" w:line="240" w:lineRule="auto"/>
        <w:rPr>
          <w:rFonts w:ascii="Arial" w:eastAsia="Arial" w:hAnsi="Arial" w:cs="Arial"/>
          <w:sz w:val="20"/>
          <w:szCs w:val="20"/>
        </w:rPr>
      </w:pPr>
    </w:p>
    <w:p w:rsidR="002D110C" w:rsidRDefault="002D110C" w:rsidP="002D110C">
      <w:pPr>
        <w:spacing w:before="80" w:after="0" w:line="240" w:lineRule="auto"/>
        <w:ind w:left="885"/>
        <w:rPr>
          <w:rFonts w:ascii="Arial" w:eastAsia="Arial" w:hAnsi="Arial" w:cs="Arial"/>
          <w:sz w:val="21"/>
          <w:szCs w:val="21"/>
          <w:highlight w:val="white"/>
        </w:rPr>
      </w:pPr>
    </w:p>
    <w:p w:rsidR="002D110C" w:rsidRDefault="002D110C" w:rsidP="002D110C">
      <w:pPr>
        <w:spacing w:before="80" w:after="0" w:line="240" w:lineRule="auto"/>
        <w:ind w:left="885"/>
        <w:rPr>
          <w:rFonts w:ascii="Arial" w:eastAsia="Arial" w:hAnsi="Arial" w:cs="Arial"/>
          <w:sz w:val="20"/>
          <w:szCs w:val="20"/>
        </w:rPr>
      </w:pPr>
    </w:p>
    <w:p w:rsidR="002D110C" w:rsidRPr="00610D2E" w:rsidRDefault="002D110C" w:rsidP="00610D2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</w:p>
    <w:p w:rsidR="002D110C" w:rsidRDefault="00C83129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98AE4D9" wp14:editId="5404AE15">
            <wp:extent cx="5943600" cy="3095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" w:name="_gjdgxs" w:colFirst="0" w:colLast="0"/>
      <w:bookmarkEnd w:id="2"/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CC5032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quence Diagram</w:t>
      </w:r>
    </w:p>
    <w:p w:rsidR="00CC5032" w:rsidRPr="00CC5032" w:rsidRDefault="00CC5032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5AB071B2" wp14:editId="48B18531">
            <wp:extent cx="5629275" cy="66579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C0C34" w:rsidRDefault="000C0C34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934D9C" w:rsidRDefault="00934D9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Class Diagram</w:t>
      </w:r>
    </w:p>
    <w:p w:rsidR="007C4987" w:rsidRDefault="00934D9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A4B7262" wp14:editId="4C7098D5">
            <wp:extent cx="5943600" cy="6535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lastRenderedPageBreak/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563D9B" w:rsidRDefault="002D110C" w:rsidP="00DC630C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2D110C" w:rsidRDefault="002D110C" w:rsidP="002D110C">
      <w:pPr>
        <w:ind w:left="720"/>
      </w:pPr>
    </w:p>
    <w:p w:rsidR="00DC630C" w:rsidRDefault="00840D0B" w:rsidP="002D110C">
      <w:pPr>
        <w:ind w:left="72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65pt;height:272.25pt">
            <v:imagedata r:id="rId8" o:title="1"/>
          </v:shape>
        </w:pict>
      </w:r>
    </w:p>
    <w:p w:rsidR="007C3F4A" w:rsidRDefault="00840D0B" w:rsidP="002D110C">
      <w:pPr>
        <w:ind w:left="720"/>
      </w:pPr>
      <w:r>
        <w:lastRenderedPageBreak/>
        <w:pict>
          <v:shape id="_x0000_i1026" type="#_x0000_t75" style="width:467.65pt;height:273pt">
            <v:imagedata r:id="rId9" o:title="2"/>
          </v:shape>
        </w:pict>
      </w:r>
    </w:p>
    <w:p w:rsidR="007C3F4A" w:rsidRDefault="00840D0B" w:rsidP="002D110C">
      <w:pPr>
        <w:ind w:left="720"/>
      </w:pPr>
      <w:r>
        <w:pict>
          <v:shape id="_x0000_i1027" type="#_x0000_t75" style="width:468pt;height:279pt">
            <v:imagedata r:id="rId10" o:title="3"/>
          </v:shape>
        </w:pict>
      </w:r>
    </w:p>
    <w:p w:rsidR="00B25D2F" w:rsidRDefault="00B25D2F" w:rsidP="002D110C">
      <w:pPr>
        <w:spacing w:after="240" w:line="240" w:lineRule="auto"/>
      </w:pPr>
    </w:p>
    <w:sectPr w:rsidR="00B25D2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C4891"/>
    <w:multiLevelType w:val="hybridMultilevel"/>
    <w:tmpl w:val="53540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618A3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2" w15:restartNumberingAfterBreak="0">
    <w:nsid w:val="21742832"/>
    <w:multiLevelType w:val="multilevel"/>
    <w:tmpl w:val="6C28B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D182F0F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4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5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8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9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1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7"/>
  </w:num>
  <w:num w:numId="5">
    <w:abstractNumId w:val="8"/>
  </w:num>
  <w:num w:numId="6">
    <w:abstractNumId w:val="9"/>
  </w:num>
  <w:num w:numId="7">
    <w:abstractNumId w:val="6"/>
  </w:num>
  <w:num w:numId="8">
    <w:abstractNumId w:val="5"/>
  </w:num>
  <w:num w:numId="9">
    <w:abstractNumId w:val="2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S2NDEzMTY0tzCzNLRU0lEKTi0uzszPAymwrAUA7CH+riwAAAA="/>
  </w:docVars>
  <w:rsids>
    <w:rsidRoot w:val="00B25D2F"/>
    <w:rsid w:val="00037BC5"/>
    <w:rsid w:val="00090360"/>
    <w:rsid w:val="000C0C34"/>
    <w:rsid w:val="00210E69"/>
    <w:rsid w:val="002D110C"/>
    <w:rsid w:val="00324295"/>
    <w:rsid w:val="004E512F"/>
    <w:rsid w:val="00563D9B"/>
    <w:rsid w:val="005F1005"/>
    <w:rsid w:val="00610D2E"/>
    <w:rsid w:val="00783BBF"/>
    <w:rsid w:val="007B0CE2"/>
    <w:rsid w:val="007C3F4A"/>
    <w:rsid w:val="007C4987"/>
    <w:rsid w:val="007E673B"/>
    <w:rsid w:val="00804193"/>
    <w:rsid w:val="00840D0B"/>
    <w:rsid w:val="008B748A"/>
    <w:rsid w:val="00934D9C"/>
    <w:rsid w:val="00A2303D"/>
    <w:rsid w:val="00A80DCD"/>
    <w:rsid w:val="00A85491"/>
    <w:rsid w:val="00A910A2"/>
    <w:rsid w:val="00B25D2F"/>
    <w:rsid w:val="00C54568"/>
    <w:rsid w:val="00C83129"/>
    <w:rsid w:val="00CB4D93"/>
    <w:rsid w:val="00CC5032"/>
    <w:rsid w:val="00DC630C"/>
    <w:rsid w:val="00E55B93"/>
    <w:rsid w:val="00EC5B85"/>
    <w:rsid w:val="00ED6862"/>
    <w:rsid w:val="00F7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14D2F"/>
  <w15:docId w15:val="{3A966168-845C-4992-A9AD-1B25C6956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0C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1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2</TotalTime>
  <Pages>7</Pages>
  <Words>305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19</cp:revision>
  <dcterms:created xsi:type="dcterms:W3CDTF">2017-09-09T01:37:00Z</dcterms:created>
  <dcterms:modified xsi:type="dcterms:W3CDTF">2017-10-16T17:09:00Z</dcterms:modified>
</cp:coreProperties>
</file>